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3165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ksymilian Stach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lena Kij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